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C7A0CC" w14:textId="77777777" w:rsidR="009B7E81" w:rsidRPr="008B566D" w:rsidRDefault="00C21E3B" w:rsidP="009B7E81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O</w:t>
      </w:r>
      <w:r w:rsidR="009B7E81">
        <w:rPr>
          <w:b/>
          <w:sz w:val="36"/>
          <w:szCs w:val="36"/>
        </w:rPr>
        <w:t>borov</w:t>
      </w:r>
      <w:r>
        <w:rPr>
          <w:b/>
          <w:sz w:val="36"/>
          <w:szCs w:val="36"/>
        </w:rPr>
        <w:t>á</w:t>
      </w:r>
      <w:r w:rsidR="009B7E81" w:rsidRPr="008B566D">
        <w:rPr>
          <w:b/>
          <w:sz w:val="36"/>
          <w:szCs w:val="36"/>
        </w:rPr>
        <w:t xml:space="preserve"> rad</w:t>
      </w:r>
      <w:r>
        <w:rPr>
          <w:b/>
          <w:sz w:val="36"/>
          <w:szCs w:val="36"/>
        </w:rPr>
        <w:t>a</w:t>
      </w:r>
      <w:r w:rsidR="009B7E81" w:rsidRPr="008B566D">
        <w:rPr>
          <w:b/>
          <w:sz w:val="36"/>
          <w:szCs w:val="36"/>
        </w:rPr>
        <w:t xml:space="preserve"> doktorského studijního </w:t>
      </w:r>
      <w:r w:rsidR="009B7E81">
        <w:rPr>
          <w:b/>
          <w:sz w:val="36"/>
          <w:szCs w:val="36"/>
        </w:rPr>
        <w:t>programu</w:t>
      </w:r>
      <w:r w:rsidR="009B7E81" w:rsidRPr="008B566D">
        <w:rPr>
          <w:b/>
          <w:sz w:val="36"/>
          <w:szCs w:val="36"/>
        </w:rPr>
        <w:t xml:space="preserve"> </w:t>
      </w:r>
      <w:r w:rsidR="009B7E81">
        <w:rPr>
          <w:b/>
          <w:sz w:val="36"/>
          <w:szCs w:val="36"/>
        </w:rPr>
        <w:t>Matematická gramotnost ve vzdělávání</w:t>
      </w:r>
    </w:p>
    <w:p w14:paraId="6CC7A0CD" w14:textId="77777777" w:rsidR="00E852BB" w:rsidRDefault="00E852BB" w:rsidP="008A160C">
      <w:pPr>
        <w:pStyle w:val="Prosttext"/>
      </w:pPr>
    </w:p>
    <w:p w14:paraId="6CC7A0CE" w14:textId="77777777" w:rsidR="00C21E3B" w:rsidRDefault="00C21E3B" w:rsidP="008A160C">
      <w:pPr>
        <w:pStyle w:val="Prosttext"/>
      </w:pPr>
    </w:p>
    <w:p w14:paraId="6CC7A0CF" w14:textId="77777777" w:rsidR="00C21E3B" w:rsidRDefault="00C21E3B" w:rsidP="008A160C">
      <w:pPr>
        <w:pStyle w:val="Prosttext"/>
      </w:pPr>
    </w:p>
    <w:p w14:paraId="6CC7A0D0" w14:textId="77777777" w:rsidR="00C21E3B" w:rsidRDefault="00C21E3B" w:rsidP="008A160C">
      <w:pPr>
        <w:pStyle w:val="Prosttext"/>
      </w:pPr>
    </w:p>
    <w:p w14:paraId="6CC7A0D1" w14:textId="77777777" w:rsidR="009B7E81" w:rsidRDefault="009B7E81" w:rsidP="008A160C">
      <w:pPr>
        <w:pStyle w:val="Prosttext"/>
      </w:pPr>
    </w:p>
    <w:p w14:paraId="6CC7A0D2" w14:textId="77777777" w:rsidR="009B7E81" w:rsidRPr="00FC262B" w:rsidRDefault="009B7E81" w:rsidP="009B7E81">
      <w:pPr>
        <w:jc w:val="both"/>
        <w:rPr>
          <w:b/>
          <w:i/>
          <w:sz w:val="24"/>
          <w:szCs w:val="24"/>
        </w:rPr>
      </w:pPr>
      <w:r w:rsidRPr="00FC262B">
        <w:rPr>
          <w:b/>
          <w:i/>
          <w:sz w:val="24"/>
          <w:szCs w:val="24"/>
        </w:rPr>
        <w:t>Předseda oborové rady:</w:t>
      </w:r>
    </w:p>
    <w:p w14:paraId="6CC7A0D3" w14:textId="77777777" w:rsidR="00276B4F" w:rsidRDefault="00276B4F" w:rsidP="00276B4F">
      <w:pPr>
        <w:pStyle w:val="Prosttext"/>
        <w:rPr>
          <w:b/>
        </w:rPr>
      </w:pPr>
      <w:r w:rsidRPr="0060418F">
        <w:rPr>
          <w:b/>
        </w:rPr>
        <w:t>doc. PhDr. Radka Dofková, Ph.D.</w:t>
      </w:r>
    </w:p>
    <w:p w14:paraId="6CC7A0D4" w14:textId="77777777" w:rsidR="00E852BB" w:rsidRDefault="00E852BB" w:rsidP="008A160C">
      <w:pPr>
        <w:pStyle w:val="Prosttext"/>
      </w:pPr>
    </w:p>
    <w:p w14:paraId="6CC7A0D5" w14:textId="77777777" w:rsidR="009B7E81" w:rsidRPr="00FC262B" w:rsidRDefault="009B7E81" w:rsidP="009B7E81">
      <w:pPr>
        <w:jc w:val="both"/>
        <w:rPr>
          <w:b/>
          <w:i/>
          <w:sz w:val="24"/>
          <w:szCs w:val="24"/>
        </w:rPr>
      </w:pPr>
      <w:r w:rsidRPr="00FC262B">
        <w:rPr>
          <w:b/>
          <w:i/>
          <w:sz w:val="24"/>
          <w:szCs w:val="24"/>
        </w:rPr>
        <w:t>Interní členové:</w:t>
      </w:r>
    </w:p>
    <w:p w14:paraId="6CC7A0D6" w14:textId="77777777" w:rsidR="00514FD5" w:rsidRPr="00C176E0" w:rsidRDefault="00514FD5" w:rsidP="00514FD5">
      <w:pPr>
        <w:pStyle w:val="Prosttext"/>
        <w:rPr>
          <w:b/>
        </w:rPr>
      </w:pPr>
      <w:r w:rsidRPr="00C176E0">
        <w:rPr>
          <w:b/>
        </w:rPr>
        <w:t xml:space="preserve">doc. Mgr. Karel Pastor, Ph.D. </w:t>
      </w:r>
    </w:p>
    <w:p w14:paraId="1B31CB49" w14:textId="77777777" w:rsidR="00201E21" w:rsidRDefault="00201E21" w:rsidP="008A160C">
      <w:pPr>
        <w:pStyle w:val="Prosttext"/>
        <w:rPr>
          <w:b/>
        </w:rPr>
      </w:pPr>
      <w:r w:rsidRPr="006D1DB5">
        <w:rPr>
          <w:b/>
        </w:rPr>
        <w:t xml:space="preserve">prof. PhDr. PaedDr. Miloň Potměšil, Ph.D. </w:t>
      </w:r>
    </w:p>
    <w:p w14:paraId="6CC7A0D8" w14:textId="5C35E8D3" w:rsidR="00E852BB" w:rsidRPr="0060418F" w:rsidRDefault="008A160C" w:rsidP="008A160C">
      <w:pPr>
        <w:pStyle w:val="Prosttext"/>
        <w:rPr>
          <w:b/>
        </w:rPr>
      </w:pPr>
      <w:r w:rsidRPr="0060418F">
        <w:rPr>
          <w:b/>
        </w:rPr>
        <w:t xml:space="preserve">doc. RNDr. Jitka Laitochová, CSc. </w:t>
      </w:r>
    </w:p>
    <w:p w14:paraId="6CC7A0D9" w14:textId="77777777" w:rsidR="00276B4F" w:rsidRDefault="008A160C" w:rsidP="008A160C">
      <w:pPr>
        <w:pStyle w:val="Prosttext"/>
      </w:pPr>
      <w:r w:rsidRPr="0060418F">
        <w:rPr>
          <w:b/>
        </w:rPr>
        <w:t>prof. RNDr. Josef Molnár, CSc.</w:t>
      </w:r>
      <w:r>
        <w:t xml:space="preserve"> </w:t>
      </w:r>
    </w:p>
    <w:p w14:paraId="6CC7A0DA" w14:textId="77777777" w:rsidR="00E852BB" w:rsidRPr="0060418F" w:rsidRDefault="008A160C" w:rsidP="008A160C">
      <w:pPr>
        <w:pStyle w:val="Prosttext"/>
        <w:rPr>
          <w:b/>
        </w:rPr>
      </w:pPr>
      <w:r w:rsidRPr="0060418F">
        <w:rPr>
          <w:b/>
        </w:rPr>
        <w:t>prof. PhDr. Eva Šmelová, Ph.D</w:t>
      </w:r>
      <w:r w:rsidR="00E852BB" w:rsidRPr="0060418F">
        <w:rPr>
          <w:b/>
        </w:rPr>
        <w:t>.</w:t>
      </w:r>
    </w:p>
    <w:p w14:paraId="6CC7A0DB" w14:textId="77777777" w:rsidR="008A160C" w:rsidRPr="0060418F" w:rsidRDefault="008A160C" w:rsidP="008A160C">
      <w:pPr>
        <w:pStyle w:val="Prosttext"/>
        <w:rPr>
          <w:b/>
        </w:rPr>
      </w:pPr>
      <w:r w:rsidRPr="0060418F">
        <w:rPr>
          <w:b/>
        </w:rPr>
        <w:t xml:space="preserve">doc. RNDr. Tomáš Zdráhal, CSc. </w:t>
      </w:r>
    </w:p>
    <w:p w14:paraId="6CC7A0DC" w14:textId="77777777" w:rsidR="00E852BB" w:rsidRDefault="00E852BB" w:rsidP="008A160C">
      <w:pPr>
        <w:pStyle w:val="Prosttext"/>
      </w:pPr>
    </w:p>
    <w:p w14:paraId="6CC7A0DD" w14:textId="77777777" w:rsidR="009B7E81" w:rsidRPr="009A0170" w:rsidRDefault="009B7E81" w:rsidP="009B7E81">
      <w:pPr>
        <w:jc w:val="both"/>
        <w:rPr>
          <w:b/>
          <w:i/>
          <w:sz w:val="24"/>
          <w:szCs w:val="24"/>
        </w:rPr>
      </w:pPr>
      <w:r w:rsidRPr="009A0170">
        <w:rPr>
          <w:b/>
          <w:i/>
          <w:sz w:val="24"/>
          <w:szCs w:val="24"/>
        </w:rPr>
        <w:t xml:space="preserve">Externí členové: </w:t>
      </w:r>
    </w:p>
    <w:p w14:paraId="6CC7A0DE" w14:textId="77777777" w:rsidR="008A160C" w:rsidRPr="009B7E81" w:rsidRDefault="008A160C" w:rsidP="009B7E81">
      <w:pPr>
        <w:spacing w:after="0" w:line="240" w:lineRule="auto"/>
        <w:jc w:val="both"/>
        <w:rPr>
          <w:i/>
        </w:rPr>
      </w:pPr>
      <w:r w:rsidRPr="0060418F">
        <w:rPr>
          <w:b/>
        </w:rPr>
        <w:t>doc. RNDr. Jaroslav Berá</w:t>
      </w:r>
      <w:bookmarkStart w:id="0" w:name="_GoBack"/>
      <w:bookmarkEnd w:id="0"/>
      <w:r w:rsidRPr="0060418F">
        <w:rPr>
          <w:b/>
        </w:rPr>
        <w:t>nek, CSc.</w:t>
      </w:r>
      <w:r w:rsidR="009B7E81">
        <w:t xml:space="preserve">, </w:t>
      </w:r>
      <w:r w:rsidR="009B7E81" w:rsidRPr="009B7E81">
        <w:rPr>
          <w:i/>
        </w:rPr>
        <w:t>Pedagogická fakulta</w:t>
      </w:r>
      <w:r w:rsidR="009B7E81">
        <w:rPr>
          <w:i/>
        </w:rPr>
        <w:t>,</w:t>
      </w:r>
      <w:r w:rsidR="009B7E81" w:rsidRPr="009B7E81">
        <w:rPr>
          <w:i/>
        </w:rPr>
        <w:t xml:space="preserve"> Masarykova Univerzita</w:t>
      </w:r>
      <w:r w:rsidR="009B7E81">
        <w:rPr>
          <w:i/>
        </w:rPr>
        <w:t>, Brno</w:t>
      </w:r>
    </w:p>
    <w:p w14:paraId="6CC7A0DF" w14:textId="77777777" w:rsidR="008A160C" w:rsidRPr="009B7E81" w:rsidRDefault="008A160C" w:rsidP="009B7E81">
      <w:pPr>
        <w:spacing w:after="0" w:line="240" w:lineRule="auto"/>
        <w:jc w:val="both"/>
        <w:rPr>
          <w:i/>
        </w:rPr>
      </w:pPr>
      <w:r w:rsidRPr="0060418F">
        <w:rPr>
          <w:b/>
        </w:rPr>
        <w:t>prof. RNDr. Miroslav Haviar, CSc.</w:t>
      </w:r>
      <w:r w:rsidR="009B7E81" w:rsidRPr="0060418F">
        <w:t>,</w:t>
      </w:r>
      <w:r w:rsidR="009B7E81" w:rsidRPr="009B7E81">
        <w:rPr>
          <w:i/>
        </w:rPr>
        <w:t xml:space="preserve"> Fakulta prírodných ved</w:t>
      </w:r>
      <w:r w:rsidR="009B7E81">
        <w:rPr>
          <w:i/>
        </w:rPr>
        <w:t>,</w:t>
      </w:r>
      <w:r w:rsidR="009B7E81" w:rsidRPr="009B7E81">
        <w:rPr>
          <w:i/>
        </w:rPr>
        <w:t xml:space="preserve"> Univerzita Mateja Bela v Banskej Bystric</w:t>
      </w:r>
      <w:r w:rsidR="009B7E81">
        <w:rPr>
          <w:i/>
        </w:rPr>
        <w:t>i</w:t>
      </w:r>
      <w:r w:rsidR="009B7E81" w:rsidRPr="009B7E81">
        <w:rPr>
          <w:i/>
        </w:rPr>
        <w:t xml:space="preserve"> </w:t>
      </w:r>
      <w:r w:rsidRPr="0060418F">
        <w:rPr>
          <w:b/>
        </w:rPr>
        <w:t>prof. RNDr. Pavel Tlustý, CSc.</w:t>
      </w:r>
      <w:r w:rsidR="009B7E81">
        <w:t xml:space="preserve">, </w:t>
      </w:r>
      <w:r w:rsidR="009B7E81" w:rsidRPr="009B7E81">
        <w:rPr>
          <w:i/>
        </w:rPr>
        <w:t>Pedagogická fakulta</w:t>
      </w:r>
      <w:r w:rsidR="009B7E81">
        <w:rPr>
          <w:i/>
        </w:rPr>
        <w:t>,</w:t>
      </w:r>
      <w:r w:rsidR="009B7E81" w:rsidRPr="009B7E81">
        <w:rPr>
          <w:i/>
        </w:rPr>
        <w:t xml:space="preserve"> Jihočeská Univerzita v Českých Budějovicích </w:t>
      </w:r>
    </w:p>
    <w:p w14:paraId="6CC7A0E0" w14:textId="77777777" w:rsidR="006612D2" w:rsidRDefault="006612D2"/>
    <w:sectPr w:rsidR="006612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MTG3tLAwsDAzMzdT0lEKTi0uzszPAykwqQUAXrXpgiwAAAA="/>
  </w:docVars>
  <w:rsids>
    <w:rsidRoot w:val="008A160C"/>
    <w:rsid w:val="00135694"/>
    <w:rsid w:val="00201E21"/>
    <w:rsid w:val="00276B4F"/>
    <w:rsid w:val="00514FD5"/>
    <w:rsid w:val="0060418F"/>
    <w:rsid w:val="006612D2"/>
    <w:rsid w:val="007B30CB"/>
    <w:rsid w:val="008A160C"/>
    <w:rsid w:val="009B7E81"/>
    <w:rsid w:val="00C176E0"/>
    <w:rsid w:val="00C21E3B"/>
    <w:rsid w:val="00E852BB"/>
    <w:rsid w:val="00F34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7A0CC"/>
  <w15:chartTrackingRefBased/>
  <w15:docId w15:val="{8B2B1566-7FA9-4D9A-A129-922367DF8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rosttext">
    <w:name w:val="Plain Text"/>
    <w:basedOn w:val="Normln"/>
    <w:link w:val="ProsttextChar"/>
    <w:uiPriority w:val="99"/>
    <w:semiHidden/>
    <w:unhideWhenUsed/>
    <w:rsid w:val="008A160C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8A160C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0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6" ma:contentTypeDescription="Vytvoří nový dokument" ma:contentTypeScope="" ma:versionID="440fa927c7d304668b0f51f51bfa4b48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188870b5fae5a341b340bcca7766b428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Props1.xml><?xml version="1.0" encoding="utf-8"?>
<ds:datastoreItem xmlns:ds="http://schemas.openxmlformats.org/officeDocument/2006/customXml" ds:itemID="{1E8C7B97-D9EC-4A42-9F26-824CA829BC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866813-AF32-466E-A8AE-2DA0135CF2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AB8C2B-B83A-421F-9D9D-245318A1FA5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33fb2241-b14d-4a92-9644-47244d635b4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6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3</cp:revision>
  <dcterms:created xsi:type="dcterms:W3CDTF">2023-10-13T07:01:00Z</dcterms:created>
  <dcterms:modified xsi:type="dcterms:W3CDTF">2023-10-13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